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C2906" w14:textId="2A8D0C7D" w:rsidR="00716BCB" w:rsidRDefault="00716BCB">
      <w:r>
        <w:t>Tim progress report:</w:t>
      </w:r>
    </w:p>
    <w:p w14:paraId="0024D3BB" w14:textId="1FDB68E1" w:rsidR="00716BCB" w:rsidRDefault="00716BCB"/>
    <w:p w14:paraId="3F533F34" w14:textId="5D2790DC" w:rsidR="00716BCB" w:rsidRDefault="000A3DCE">
      <w:r>
        <w:t>Previous</w:t>
      </w:r>
      <w:r w:rsidR="00716BCB">
        <w:t xml:space="preserve"> week</w:t>
      </w:r>
      <w:r>
        <w:t>s</w:t>
      </w:r>
      <w:r w:rsidR="00716BCB">
        <w:t xml:space="preserve"> </w:t>
      </w:r>
      <w:r w:rsidR="003E6C57">
        <w:t>my tasks were to:</w:t>
      </w:r>
    </w:p>
    <w:p w14:paraId="25BE4BDC" w14:textId="17211866" w:rsidR="003E6C57" w:rsidRDefault="003E6C57" w:rsidP="003E6C57">
      <w:pPr>
        <w:pStyle w:val="ListParagraph"/>
        <w:numPr>
          <w:ilvl w:val="0"/>
          <w:numId w:val="1"/>
        </w:numPr>
      </w:pPr>
      <w:r>
        <w:t>Complete the Weekly Meeting Minutes</w:t>
      </w:r>
      <w:r w:rsidR="00861666">
        <w:t xml:space="preserve"> for the group</w:t>
      </w:r>
    </w:p>
    <w:p w14:paraId="6C4723C0" w14:textId="1BD516B2" w:rsidR="003E6C57" w:rsidRDefault="00FC3976" w:rsidP="003E6C57">
      <w:pPr>
        <w:pStyle w:val="ListParagraph"/>
        <w:numPr>
          <w:ilvl w:val="0"/>
          <w:numId w:val="1"/>
        </w:numPr>
      </w:pPr>
      <w:r>
        <w:t xml:space="preserve">Install Cortex </w:t>
      </w:r>
      <w:r w:rsidR="0031665A">
        <w:t>AP</w:t>
      </w:r>
      <w:r>
        <w:t>I</w:t>
      </w:r>
      <w:r w:rsidR="00861666">
        <w:t xml:space="preserve"> on desktop and setup working environment</w:t>
      </w:r>
    </w:p>
    <w:p w14:paraId="79DEF169" w14:textId="2F3823AC" w:rsidR="00861666" w:rsidRDefault="00861666" w:rsidP="003E6C57">
      <w:pPr>
        <w:pStyle w:val="ListParagraph"/>
        <w:numPr>
          <w:ilvl w:val="0"/>
          <w:numId w:val="1"/>
        </w:numPr>
      </w:pPr>
      <w:r>
        <w:t>Organize Documents into shared Drive for group</w:t>
      </w:r>
    </w:p>
    <w:p w14:paraId="17BD517B" w14:textId="1F6E5BA3" w:rsidR="00861666" w:rsidRDefault="00861666" w:rsidP="003E6C57">
      <w:pPr>
        <w:pStyle w:val="ListParagraph"/>
        <w:numPr>
          <w:ilvl w:val="0"/>
          <w:numId w:val="1"/>
        </w:numPr>
      </w:pPr>
      <w:r>
        <w:t>Research implementations that could work with group</w:t>
      </w:r>
    </w:p>
    <w:p w14:paraId="67BE51C8" w14:textId="1EB0423B" w:rsidR="00861666" w:rsidRDefault="00861666" w:rsidP="003E6C57">
      <w:pPr>
        <w:pStyle w:val="ListParagraph"/>
        <w:numPr>
          <w:ilvl w:val="0"/>
          <w:numId w:val="1"/>
        </w:numPr>
      </w:pPr>
      <w:r>
        <w:t xml:space="preserve">Review current SDK </w:t>
      </w:r>
      <w:r w:rsidR="00A95766">
        <w:t>located on git</w:t>
      </w:r>
      <w:r w:rsidR="00E35ED0">
        <w:t xml:space="preserve"> </w:t>
      </w:r>
      <w:r w:rsidR="00A95766">
        <w:t>hub for implementation suitability with project</w:t>
      </w:r>
    </w:p>
    <w:p w14:paraId="761913B9" w14:textId="58D4639C" w:rsidR="00A95766" w:rsidRDefault="00A95766" w:rsidP="003E6C57">
      <w:pPr>
        <w:pStyle w:val="ListParagraph"/>
        <w:numPr>
          <w:ilvl w:val="0"/>
          <w:numId w:val="1"/>
        </w:numPr>
      </w:pPr>
      <w:r>
        <w:t>Read through API documentation located on EMOTIV+ website.</w:t>
      </w:r>
    </w:p>
    <w:p w14:paraId="66FE334F" w14:textId="762B1275" w:rsidR="0031665A" w:rsidRDefault="0031665A" w:rsidP="003E6C57">
      <w:pPr>
        <w:pStyle w:val="ListParagraph"/>
        <w:numPr>
          <w:ilvl w:val="0"/>
          <w:numId w:val="1"/>
        </w:numPr>
      </w:pPr>
      <w:r>
        <w:t xml:space="preserve">Meet with </w:t>
      </w:r>
      <w:proofErr w:type="gramStart"/>
      <w:r>
        <w:t>stakeholder(</w:t>
      </w:r>
      <w:proofErr w:type="gramEnd"/>
      <w:r>
        <w:t xml:space="preserve">Trent) and discuss </w:t>
      </w:r>
      <w:r w:rsidR="004E552D">
        <w:t>work already commenced on project and see if it can be used.</w:t>
      </w:r>
    </w:p>
    <w:tbl>
      <w:tblPr>
        <w:tblpPr w:leftFromText="180" w:rightFromText="180" w:vertAnchor="text" w:horzAnchor="margin" w:tblpXSpec="center" w:tblpY="109"/>
        <w:tblW w:w="10005" w:type="dxa"/>
        <w:tblLook w:val="04A0" w:firstRow="1" w:lastRow="0" w:firstColumn="1" w:lastColumn="0" w:noHBand="0" w:noVBand="1"/>
      </w:tblPr>
      <w:tblGrid>
        <w:gridCol w:w="767"/>
        <w:gridCol w:w="4966"/>
        <w:gridCol w:w="1942"/>
        <w:gridCol w:w="1112"/>
        <w:gridCol w:w="1218"/>
      </w:tblGrid>
      <w:tr w:rsidR="007C56B0" w:rsidRPr="0031665A" w14:paraId="44E3270A" w14:textId="77777777" w:rsidTr="007C56B0">
        <w:trPr>
          <w:trHeight w:val="264"/>
        </w:trPr>
        <w:tc>
          <w:tcPr>
            <w:tcW w:w="767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2AFFA729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665A">
              <w:rPr>
                <w:rFonts w:ascii="Calibri" w:eastAsia="Times New Roman" w:hAnsi="Calibri" w:cs="Calibri"/>
                <w:b/>
                <w:bCs/>
                <w:color w:val="000000"/>
              </w:rPr>
              <w:t>Task ID</w:t>
            </w:r>
          </w:p>
        </w:tc>
        <w:tc>
          <w:tcPr>
            <w:tcW w:w="4966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2CBC9B46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665A">
              <w:rPr>
                <w:rFonts w:ascii="Calibri" w:eastAsia="Times New Roman" w:hAnsi="Calibri" w:cs="Calibri"/>
                <w:b/>
                <w:bCs/>
                <w:color w:val="000000"/>
              </w:rPr>
              <w:t>Task Name</w:t>
            </w:r>
          </w:p>
        </w:tc>
        <w:tc>
          <w:tcPr>
            <w:tcW w:w="1942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5A9D9BED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665A">
              <w:rPr>
                <w:rFonts w:ascii="Calibri" w:eastAsia="Times New Roman" w:hAnsi="Calibri" w:cs="Calibri"/>
                <w:b/>
                <w:bCs/>
                <w:color w:val="000000"/>
              </w:rPr>
              <w:t>Assigned Team Member</w:t>
            </w:r>
          </w:p>
        </w:tc>
        <w:tc>
          <w:tcPr>
            <w:tcW w:w="1112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6B73C895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665A">
              <w:rPr>
                <w:rFonts w:ascii="Calibri" w:eastAsia="Times New Roman" w:hAnsi="Calibri" w:cs="Calibri"/>
                <w:b/>
                <w:bCs/>
                <w:color w:val="000000"/>
              </w:rPr>
              <w:t>Deadline</w:t>
            </w:r>
          </w:p>
        </w:tc>
        <w:tc>
          <w:tcPr>
            <w:tcW w:w="1218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53E2F523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665A">
              <w:rPr>
                <w:rFonts w:ascii="Calibri" w:eastAsia="Times New Roman" w:hAnsi="Calibri" w:cs="Calibri"/>
                <w:b/>
                <w:bCs/>
                <w:color w:val="000000"/>
              </w:rPr>
              <w:t>Completed</w:t>
            </w:r>
          </w:p>
        </w:tc>
      </w:tr>
      <w:tr w:rsidR="007C56B0" w:rsidRPr="0031665A" w14:paraId="642102EA" w14:textId="77777777" w:rsidTr="007C56B0">
        <w:trPr>
          <w:trHeight w:val="264"/>
        </w:trPr>
        <w:tc>
          <w:tcPr>
            <w:tcW w:w="767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595D96FA" w14:textId="77777777" w:rsidR="007C56B0" w:rsidRPr="0031665A" w:rsidRDefault="007C56B0" w:rsidP="007C56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1665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966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7675E7AF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665A">
              <w:rPr>
                <w:rFonts w:ascii="Calibri" w:eastAsia="Times New Roman" w:hAnsi="Calibri" w:cs="Calibri"/>
                <w:color w:val="000000"/>
              </w:rPr>
              <w:t>Complete Weekly Documentation Requirements</w:t>
            </w:r>
          </w:p>
        </w:tc>
        <w:tc>
          <w:tcPr>
            <w:tcW w:w="1942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4460FE0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665A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112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EDBBC0C" w14:textId="77777777" w:rsidR="007C56B0" w:rsidRPr="0031665A" w:rsidRDefault="007C56B0" w:rsidP="007C56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1665A">
              <w:rPr>
                <w:rFonts w:ascii="Calibri" w:eastAsia="Times New Roman" w:hAnsi="Calibri" w:cs="Calibri"/>
                <w:color w:val="000000"/>
              </w:rPr>
              <w:t>9/8/2018</w:t>
            </w:r>
          </w:p>
        </w:tc>
        <w:tc>
          <w:tcPr>
            <w:tcW w:w="1218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3EC9F0A0" w14:textId="77777777" w:rsidR="007C56B0" w:rsidRPr="0031665A" w:rsidRDefault="007C56B0" w:rsidP="007C56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665A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</w:tbl>
    <w:p w14:paraId="436BEF45" w14:textId="72B6CB64" w:rsidR="0031665A" w:rsidRDefault="0031665A" w:rsidP="0031665A">
      <w:pPr>
        <w:ind w:left="360"/>
      </w:pPr>
    </w:p>
    <w:p w14:paraId="69A5AB0B" w14:textId="77777777" w:rsidR="0031665A" w:rsidRDefault="0031665A" w:rsidP="0031665A">
      <w:pPr>
        <w:ind w:left="360"/>
      </w:pPr>
      <w:bookmarkStart w:id="0" w:name="_GoBack"/>
      <w:bookmarkEnd w:id="0"/>
    </w:p>
    <w:sectPr w:rsidR="00316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C1684"/>
    <w:multiLevelType w:val="hybridMultilevel"/>
    <w:tmpl w:val="4648A922"/>
    <w:lvl w:ilvl="0" w:tplc="07AA3F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NTQ3MLI0sLAwMbNQ0lEKTi0uzszPAykwqgUAfnVzDCwAAAA="/>
  </w:docVars>
  <w:rsids>
    <w:rsidRoot w:val="00A6230C"/>
    <w:rsid w:val="0009181B"/>
    <w:rsid w:val="000A3DCE"/>
    <w:rsid w:val="0012093A"/>
    <w:rsid w:val="002450B6"/>
    <w:rsid w:val="0031665A"/>
    <w:rsid w:val="003E6C57"/>
    <w:rsid w:val="004E552D"/>
    <w:rsid w:val="00552B07"/>
    <w:rsid w:val="00716BCB"/>
    <w:rsid w:val="00721E3B"/>
    <w:rsid w:val="007B5613"/>
    <w:rsid w:val="007C56B0"/>
    <w:rsid w:val="00861666"/>
    <w:rsid w:val="0093016E"/>
    <w:rsid w:val="009F34E4"/>
    <w:rsid w:val="00A6230C"/>
    <w:rsid w:val="00A95766"/>
    <w:rsid w:val="00D4050B"/>
    <w:rsid w:val="00DD65DE"/>
    <w:rsid w:val="00E35ED0"/>
    <w:rsid w:val="00FC3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86A2C"/>
  <w15:chartTrackingRefBased/>
  <w15:docId w15:val="{67EF7B22-0ADE-4DEC-B89A-B7F39F58F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6C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5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8</cp:revision>
  <cp:lastPrinted>2018-08-09T07:41:00Z</cp:lastPrinted>
  <dcterms:created xsi:type="dcterms:W3CDTF">2018-08-03T06:35:00Z</dcterms:created>
  <dcterms:modified xsi:type="dcterms:W3CDTF">2018-08-09T07:41:00Z</dcterms:modified>
</cp:coreProperties>
</file>